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F4587" w14:textId="112874D4" w:rsidR="00C80FCB" w:rsidRPr="00C80FCB" w:rsidRDefault="00C80FCB">
      <w:pPr>
        <w:rPr>
          <w:b/>
          <w:bCs/>
        </w:rPr>
      </w:pPr>
      <w:r w:rsidRPr="00C80FCB">
        <w:rPr>
          <w:b/>
          <w:bCs/>
        </w:rPr>
        <w:t>Provide a short (~100 words) blurb about yourself</w:t>
      </w:r>
    </w:p>
    <w:p w14:paraId="5D1C6734" w14:textId="5F022982" w:rsidR="00C80FCB" w:rsidRDefault="00C80FCB">
      <w:r>
        <w:t>Things to include:</w:t>
      </w:r>
    </w:p>
    <w:p w14:paraId="229F8903" w14:textId="068509F0" w:rsidR="00C80FCB" w:rsidRDefault="00C80FCB" w:rsidP="00C80FCB">
      <w:pPr>
        <w:pStyle w:val="ListParagraph"/>
        <w:numPr>
          <w:ilvl w:val="0"/>
          <w:numId w:val="2"/>
        </w:numPr>
      </w:pPr>
      <w:r>
        <w:t xml:space="preserve">Who you </w:t>
      </w:r>
      <w:proofErr w:type="gramStart"/>
      <w:r>
        <w:t>are</w:t>
      </w:r>
      <w:proofErr w:type="gramEnd"/>
    </w:p>
    <w:p w14:paraId="477CE10E" w14:textId="63F11A50" w:rsidR="00C80FCB" w:rsidRDefault="00C80FCB" w:rsidP="00C80FCB">
      <w:pPr>
        <w:pStyle w:val="ListParagraph"/>
        <w:numPr>
          <w:ilvl w:val="0"/>
          <w:numId w:val="2"/>
        </w:numPr>
      </w:pPr>
      <w:r>
        <w:t>What do you do or where do you work?</w:t>
      </w:r>
    </w:p>
    <w:p w14:paraId="1BB3B49C" w14:textId="43375246" w:rsidR="00C80FCB" w:rsidRDefault="00C80FCB" w:rsidP="00C80FCB">
      <w:pPr>
        <w:pStyle w:val="ListParagraph"/>
        <w:numPr>
          <w:ilvl w:val="0"/>
          <w:numId w:val="2"/>
        </w:numPr>
      </w:pPr>
      <w:r>
        <w:t xml:space="preserve">What initiated your passion </w:t>
      </w:r>
      <w:r w:rsidR="000E0AE4">
        <w:t>for</w:t>
      </w:r>
      <w:r>
        <w:t xml:space="preserve"> wildlife conservation?</w:t>
      </w:r>
    </w:p>
    <w:p w14:paraId="6B76E781" w14:textId="3C5C1D13" w:rsidR="00C80FCB" w:rsidRDefault="00C80FCB" w:rsidP="00C80FCB">
      <w:pPr>
        <w:pStyle w:val="ListParagraph"/>
        <w:numPr>
          <w:ilvl w:val="0"/>
          <w:numId w:val="2"/>
        </w:numPr>
      </w:pPr>
      <w:r>
        <w:t>What success do you hope to achieve?</w:t>
      </w:r>
    </w:p>
    <w:p w14:paraId="1EC1F05B" w14:textId="77777777" w:rsidR="00C80FCB" w:rsidRPr="00C80FCB" w:rsidRDefault="00C80FCB">
      <w:pPr>
        <w:rPr>
          <w:b/>
          <w:bCs/>
        </w:rPr>
      </w:pPr>
      <w:r w:rsidRPr="00C80FCB">
        <w:rPr>
          <w:b/>
          <w:bCs/>
        </w:rPr>
        <w:t>EXAMPLE</w:t>
      </w:r>
    </w:p>
    <w:p w14:paraId="47D3864F" w14:textId="48EBDDA1" w:rsidR="008F1BCB" w:rsidRDefault="00C80FCB">
      <w:r>
        <w:t>“</w:t>
      </w:r>
      <w:r w:rsidR="006D543C" w:rsidRPr="000E0AE4">
        <w:rPr>
          <w:i/>
          <w:iCs/>
        </w:rPr>
        <w:t xml:space="preserve">My name is Wombat Wally.  I am a </w:t>
      </w:r>
      <w:r w:rsidR="000E0AE4">
        <w:rPr>
          <w:i/>
          <w:iCs/>
        </w:rPr>
        <w:t>postgraduate</w:t>
      </w:r>
      <w:r w:rsidR="006D543C" w:rsidRPr="000E0AE4">
        <w:rPr>
          <w:i/>
          <w:iCs/>
        </w:rPr>
        <w:t xml:space="preserve"> student at </w:t>
      </w:r>
      <w:r w:rsidR="000E0AE4">
        <w:rPr>
          <w:i/>
          <w:iCs/>
        </w:rPr>
        <w:t>the University of Wollongong</w:t>
      </w:r>
      <w:r w:rsidR="006D543C" w:rsidRPr="000E0AE4">
        <w:rPr>
          <w:i/>
          <w:iCs/>
        </w:rPr>
        <w:t xml:space="preserve"> studying the impact of mange on wombat populations across the south coast of NSW. </w:t>
      </w:r>
      <w:r w:rsidRPr="000E0AE4">
        <w:rPr>
          <w:i/>
          <w:iCs/>
        </w:rPr>
        <w:t xml:space="preserve"> My passion for wildlife conservation began when I was just a joey</w:t>
      </w:r>
      <w:proofErr w:type="gramStart"/>
      <w:r w:rsidRPr="000E0AE4">
        <w:rPr>
          <w:i/>
          <w:iCs/>
        </w:rPr>
        <w:t xml:space="preserve">. </w:t>
      </w:r>
      <w:proofErr w:type="gramEnd"/>
      <w:r w:rsidRPr="000E0AE4">
        <w:rPr>
          <w:i/>
          <w:iCs/>
        </w:rPr>
        <w:t xml:space="preserve">My mum took me exploring </w:t>
      </w:r>
      <w:r w:rsidR="000E0AE4" w:rsidRPr="000E0AE4">
        <w:rPr>
          <w:i/>
          <w:iCs/>
        </w:rPr>
        <w:t>across</w:t>
      </w:r>
      <w:r w:rsidRPr="000E0AE4">
        <w:rPr>
          <w:i/>
          <w:iCs/>
        </w:rPr>
        <w:t xml:space="preserve"> the</w:t>
      </w:r>
      <w:r w:rsidR="000E0AE4">
        <w:rPr>
          <w:i/>
          <w:iCs/>
        </w:rPr>
        <w:t xml:space="preserve"> NSW</w:t>
      </w:r>
      <w:r w:rsidRPr="000E0AE4">
        <w:rPr>
          <w:i/>
          <w:iCs/>
        </w:rPr>
        <w:t xml:space="preserve"> South Coast</w:t>
      </w:r>
      <w:r w:rsidR="000E0AE4">
        <w:rPr>
          <w:i/>
          <w:iCs/>
        </w:rPr>
        <w:t xml:space="preserve"> </w:t>
      </w:r>
      <w:r w:rsidRPr="000E0AE4">
        <w:rPr>
          <w:i/>
          <w:iCs/>
        </w:rPr>
        <w:t xml:space="preserve">where I </w:t>
      </w:r>
      <w:r w:rsidR="000E0AE4" w:rsidRPr="000E0AE4">
        <w:rPr>
          <w:i/>
          <w:iCs/>
        </w:rPr>
        <w:t>established</w:t>
      </w:r>
      <w:r w:rsidRPr="000E0AE4">
        <w:rPr>
          <w:i/>
          <w:iCs/>
        </w:rPr>
        <w:t xml:space="preserve"> a keen interest in nature and my passion for nature developed from there</w:t>
      </w:r>
      <w:proofErr w:type="gramStart"/>
      <w:r w:rsidRPr="000E0AE4">
        <w:rPr>
          <w:i/>
          <w:iCs/>
        </w:rPr>
        <w:t xml:space="preserve">. </w:t>
      </w:r>
      <w:proofErr w:type="gramEnd"/>
      <w:r w:rsidRPr="000E0AE4">
        <w:rPr>
          <w:i/>
          <w:iCs/>
        </w:rPr>
        <w:t xml:space="preserve">I hope to </w:t>
      </w:r>
      <w:r w:rsidR="00180738" w:rsidRPr="000E0AE4">
        <w:rPr>
          <w:i/>
          <w:iCs/>
        </w:rPr>
        <w:t>find</w:t>
      </w:r>
      <w:r w:rsidRPr="000E0AE4">
        <w:rPr>
          <w:i/>
          <w:iCs/>
        </w:rPr>
        <w:t xml:space="preserve"> a solution </w:t>
      </w:r>
      <w:r w:rsidR="00180738">
        <w:rPr>
          <w:i/>
          <w:iCs/>
        </w:rPr>
        <w:t>in which</w:t>
      </w:r>
      <w:r w:rsidRPr="000E0AE4">
        <w:rPr>
          <w:i/>
          <w:iCs/>
        </w:rPr>
        <w:t xml:space="preserve"> wombat populations </w:t>
      </w:r>
      <w:r w:rsidR="00180738">
        <w:rPr>
          <w:i/>
          <w:iCs/>
        </w:rPr>
        <w:t xml:space="preserve">can </w:t>
      </w:r>
      <w:r w:rsidRPr="000E0AE4">
        <w:rPr>
          <w:i/>
          <w:iCs/>
        </w:rPr>
        <w:t xml:space="preserve">become immune to </w:t>
      </w:r>
      <w:proofErr w:type="spellStart"/>
      <w:r w:rsidRPr="000E0AE4">
        <w:rPr>
          <w:i/>
          <w:iCs/>
        </w:rPr>
        <w:t>mange</w:t>
      </w:r>
      <w:proofErr w:type="spellEnd"/>
      <w:r w:rsidR="000E0AE4">
        <w:t>”.</w:t>
      </w:r>
      <w:r>
        <w:t xml:space="preserve">   </w:t>
      </w:r>
      <w:bookmarkStart w:id="0" w:name="_GoBack"/>
      <w:bookmarkEnd w:id="0"/>
    </w:p>
    <w:sectPr w:rsidR="008F1B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157940"/>
    <w:multiLevelType w:val="hybridMultilevel"/>
    <w:tmpl w:val="C1929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0E5B4E"/>
    <w:multiLevelType w:val="multilevel"/>
    <w:tmpl w:val="11A07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szA2MDE2sTQyNzFT0lEKTi0uzszPAykwqgUAa2yrQSwAAAA="/>
  </w:docVars>
  <w:rsids>
    <w:rsidRoot w:val="00371208"/>
    <w:rsid w:val="000E0AE4"/>
    <w:rsid w:val="00180738"/>
    <w:rsid w:val="00371208"/>
    <w:rsid w:val="006D543C"/>
    <w:rsid w:val="008F1BCB"/>
    <w:rsid w:val="00C8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40D76"/>
  <w15:chartTrackingRefBased/>
  <w15:docId w15:val="{F0C4FB88-BE50-4453-B3CD-8402B8F1A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F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23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Fabian</dc:creator>
  <cp:keywords/>
  <dc:description/>
  <cp:lastModifiedBy>Megan Fabian</cp:lastModifiedBy>
  <cp:revision>2</cp:revision>
  <dcterms:created xsi:type="dcterms:W3CDTF">2019-10-23T01:38:00Z</dcterms:created>
  <dcterms:modified xsi:type="dcterms:W3CDTF">2019-10-23T03:19:00Z</dcterms:modified>
</cp:coreProperties>
</file>